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1C9C6582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33106F">
        <w:rPr>
          <w:rFonts w:ascii="Calibri" w:hAnsi="Calibri" w:cs="Times New Roman"/>
        </w:rPr>
        <w:t>17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33106F">
        <w:rPr>
          <w:rFonts w:ascii="Calibri" w:hAnsi="Calibri" w:cs="Times New Roman"/>
        </w:rPr>
        <w:t>18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5345B4F4" w:rsidR="00A2381B" w:rsidRPr="00803FCB" w:rsidRDefault="00F546D9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7B2908D6" w:rsidR="00A2381B" w:rsidRPr="00CF7AE4" w:rsidRDefault="002719A0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ire Alar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709F7F09" w:rsidR="00A2381B" w:rsidRDefault="0033106F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7</w:t>
            </w:r>
            <w:r w:rsidR="00F06615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</w:t>
            </w:r>
          </w:p>
          <w:p w14:paraId="7F66E00E" w14:textId="50CA51F5" w:rsidR="00B80A0A" w:rsidRDefault="0033106F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45</w:t>
            </w:r>
            <w:r w:rsidR="002719A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06A6CB61" w:rsidR="00A2381B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33106F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7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A770F67" w14:textId="2CE9ABCD" w:rsidR="00B80A0A" w:rsidRDefault="0033106F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45</w:t>
            </w:r>
            <w:r w:rsidR="002719A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35CE2D20" w:rsidR="00A2381B" w:rsidRPr="00CF7AE4" w:rsidRDefault="0033106F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7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33BB04FD" w:rsidR="00A2381B" w:rsidRPr="00CF7AE4" w:rsidRDefault="0033106F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owen-Smith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4E732890" w:rsidR="00A2381B" w:rsidRPr="00CF7AE4" w:rsidRDefault="002719A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aff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B3CC6B7" w:rsidR="00A2381B" w:rsidRPr="00CF7AE4" w:rsidRDefault="0033106F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B976D6F" w14:textId="77777777" w:rsidR="00AF5261" w:rsidRDefault="0033106F" w:rsidP="00331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7/18</w:t>
            </w:r>
          </w:p>
          <w:p w14:paraId="427A926B" w14:textId="35070C4A" w:rsidR="0033106F" w:rsidRPr="00CF7AE4" w:rsidRDefault="0033106F" w:rsidP="003310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:18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7C71BE9" w14:textId="77777777" w:rsidR="00AF5261" w:rsidRDefault="0033106F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7/18</w:t>
            </w:r>
          </w:p>
          <w:p w14:paraId="734FFDDE" w14:textId="5EFCFD98" w:rsidR="0033106F" w:rsidRPr="00CF7AE4" w:rsidRDefault="0033106F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:19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D85F4F7" w14:textId="039F2267" w:rsidR="00A2381B" w:rsidRPr="000E55C8" w:rsidRDefault="0033106F" w:rsidP="00331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80417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009F9F28" w:rsidR="00A2381B" w:rsidRPr="00CF7AE4" w:rsidRDefault="00D47AFC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ubert Tech Bldg. A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553A57AF" w:rsidR="00A2381B" w:rsidRPr="00CF7AE4" w:rsidRDefault="00D47AFC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7DC683D2" w:rsidR="00A2381B" w:rsidRPr="00CF7AE4" w:rsidRDefault="00D47AFC" w:rsidP="000E5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Faculty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4F4ED2B" w:rsidR="005B166A" w:rsidRPr="00CF7AE4" w:rsidRDefault="00D47AFC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ck Pers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A0FC91B" w14:textId="77777777" w:rsidR="00AF5261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7/18</w:t>
            </w:r>
          </w:p>
          <w:p w14:paraId="794D8331" w14:textId="682C0483" w:rsidR="00D47AFC" w:rsidRPr="00CF7AE4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:3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8007AF1" w14:textId="77777777" w:rsidR="00AF5261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7/18</w:t>
            </w:r>
          </w:p>
          <w:p w14:paraId="2DAED60E" w14:textId="5E7872FA" w:rsidR="00D47AFC" w:rsidRPr="00CF7AE4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:57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6853E45C" w:rsidR="00A2381B" w:rsidRPr="00CF7AE4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7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06AFC2AC" w:rsidR="00A2381B" w:rsidRPr="00CF7AE4" w:rsidRDefault="00D47AFC" w:rsidP="007608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ocial Scienc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4043CE0D" w:rsidR="00A2381B" w:rsidRPr="00CF7AE4" w:rsidRDefault="00D47AFC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2DA000FD" w:rsidR="00A2381B" w:rsidRPr="00CF7AE4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Faculty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0158165C" w:rsidR="00D47AFC" w:rsidRDefault="00D47AFC" w:rsidP="00C24194">
            <w:pPr>
              <w:rPr>
                <w:rFonts w:ascii="Calibri" w:hAnsi="Calibri" w:cs="Times New Roman"/>
                <w:b w:val="0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 w:val="0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mple Battery</w:t>
            </w:r>
          </w:p>
          <w:p w14:paraId="244B5693" w14:textId="77777777" w:rsidR="00A2381B" w:rsidRPr="00D47AFC" w:rsidRDefault="00A2381B" w:rsidP="00D47AFC">
            <w:pPr>
              <w:ind w:firstLine="720"/>
              <w:rPr>
                <w:rFonts w:ascii="Calibri" w:hAnsi="Calibri" w:cs="Times New Roman"/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1118175" w14:textId="77777777" w:rsidR="00A2381B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7/18</w:t>
            </w:r>
          </w:p>
          <w:p w14:paraId="3F311F00" w14:textId="259C9162" w:rsidR="00D47AFC" w:rsidRPr="00C16C65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21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1301A9ED" w:rsidR="00F1408E" w:rsidRDefault="00D47AFC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7/18</w:t>
            </w:r>
          </w:p>
          <w:p w14:paraId="41E09E12" w14:textId="33F7C5D7" w:rsidR="00D47AFC" w:rsidRDefault="00D47AFC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:15PM</w:t>
            </w: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140C29D7" w:rsidR="00A2381B" w:rsidRPr="00102F2C" w:rsidRDefault="00D47AFC" w:rsidP="00D47A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7004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A9A0A2E" w:rsidR="00A2381B" w:rsidRPr="00C16C65" w:rsidRDefault="00D47AFC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LC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3CBDDEAA" w:rsidR="00A2381B" w:rsidRPr="00C16C65" w:rsidRDefault="00D47AFC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17C8B90" w:rsidR="00A2381B" w:rsidRPr="006E6F0E" w:rsidRDefault="00D47AFC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55C8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19A0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106F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2C40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1F2F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892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75733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7A6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261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0A0A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0358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47AFC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77307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06615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6D9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70E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30F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F3D6F-6E85-4FCA-AA00-FD112A514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5</cp:revision>
  <cp:lastPrinted>2018-04-17T19:24:00Z</cp:lastPrinted>
  <dcterms:created xsi:type="dcterms:W3CDTF">2018-04-18T15:32:00Z</dcterms:created>
  <dcterms:modified xsi:type="dcterms:W3CDTF">2018-04-18T15:46:00Z</dcterms:modified>
</cp:coreProperties>
</file>